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a stephen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phen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4 lincoln st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b434@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3395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geli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loan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9/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